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0368CC" w:rsidRPr="006D575A" w:rsidTr="0073283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0368CC" w:rsidRPr="006D575A" w:rsidTr="0073283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F15410">
              <w:rPr>
                <w:rFonts w:ascii="Candara" w:hAnsi="Candara"/>
                <w:b/>
              </w:rPr>
              <w:t>39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D651AA" w:rsidRDefault="007679FB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D651AA">
              <w:rPr>
                <w:rFonts w:ascii="Candara" w:hAnsi="Candara"/>
                <w:b/>
              </w:rPr>
              <w:t>UČIM ENGLESKI I PROMIČEM KULTURU VLASTITE ZEMLJE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Default="007679FB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D651AA">
              <w:rPr>
                <w:rFonts w:ascii="Candara" w:hAnsi="Candara"/>
                <w:b/>
              </w:rPr>
              <w:t>CROATIA IN SUPERLATIVES</w:t>
            </w:r>
          </w:p>
          <w:p w:rsidR="00293DAC" w:rsidRPr="00D651AA" w:rsidRDefault="00293DAC" w:rsidP="00861889">
            <w:pP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rFonts w:ascii="Candara" w:hAnsi="Candara"/>
                <w:b/>
              </w:rPr>
              <w:t>CROATIA IN NUMBERS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683D58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683D58" w:rsidRPr="006D575A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83D58" w:rsidRPr="009B4F2B" w:rsidTr="00290EC7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7A75BB" w:rsidRDefault="007A75BB" w:rsidP="0086188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A75BB">
              <w:rPr>
                <w:rFonts w:ascii="Candara" w:hAnsi="Candara"/>
                <w:sz w:val="22"/>
                <w:szCs w:val="22"/>
              </w:rPr>
              <w:t>A.6.1; A.6.2; A.6.3; A.6.5; B.6.1; C.6.1; C.6.3; C.6.4; C.6.5</w:t>
            </w:r>
          </w:p>
        </w:tc>
      </w:tr>
      <w:tr w:rsidR="00683D58" w:rsidRPr="006D575A" w:rsidTr="00290EC7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77CA" w:rsidRDefault="004A3AB8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</w:t>
            </w:r>
            <w:r w:rsidRPr="004A3AB8">
              <w:rPr>
                <w:rFonts w:ascii="Candara" w:hAnsi="Candara"/>
              </w:rPr>
              <w:t>zdvaja iz teksta najvažnije informacije</w:t>
            </w:r>
            <w:r w:rsidR="00FE77CA">
              <w:rPr>
                <w:rFonts w:ascii="Candara" w:hAnsi="Candara"/>
              </w:rPr>
              <w:t>.</w:t>
            </w:r>
          </w:p>
          <w:p w:rsidR="00FE77CA" w:rsidRDefault="00FE77CA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</w:t>
            </w:r>
            <w:r w:rsidR="004A3AB8" w:rsidRPr="004A3AB8">
              <w:rPr>
                <w:rFonts w:ascii="Candara" w:hAnsi="Candara"/>
              </w:rPr>
              <w:t>apisuje ključne riječi</w:t>
            </w:r>
            <w:r>
              <w:rPr>
                <w:rFonts w:ascii="Candara" w:hAnsi="Candara"/>
              </w:rPr>
              <w:t>.</w:t>
            </w:r>
          </w:p>
          <w:p w:rsidR="00FE77CA" w:rsidRDefault="00FE77CA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="004A3AB8" w:rsidRPr="004A3AB8">
              <w:rPr>
                <w:rFonts w:ascii="Candara" w:hAnsi="Candara"/>
              </w:rPr>
              <w:t>lanira strukturu i sadržaj govora</w:t>
            </w:r>
            <w:r>
              <w:rPr>
                <w:rFonts w:ascii="Candara" w:hAnsi="Candara"/>
              </w:rPr>
              <w:t>.</w:t>
            </w:r>
          </w:p>
          <w:p w:rsidR="00683D58" w:rsidRDefault="00FE77CA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</w:t>
            </w:r>
            <w:r w:rsidR="004A3AB8" w:rsidRPr="004A3AB8">
              <w:rPr>
                <w:rFonts w:ascii="Candara" w:hAnsi="Candara"/>
              </w:rPr>
              <w:t>adi u paru ili grupi uz međusobnu podršku</w:t>
            </w:r>
            <w:r>
              <w:rPr>
                <w:rFonts w:ascii="Candara" w:hAnsi="Candara"/>
              </w:rPr>
              <w:t>.</w:t>
            </w:r>
          </w:p>
          <w:p w:rsidR="00293DAC" w:rsidRDefault="00293DAC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293DAC">
              <w:rPr>
                <w:rFonts w:ascii="Candara" w:hAnsi="Candara"/>
              </w:rPr>
              <w:t>ovezuje elemente teksta, pridružuje brojke, rečenicama</w:t>
            </w:r>
            <w:r>
              <w:rPr>
                <w:rFonts w:ascii="Candara" w:hAnsi="Candara"/>
              </w:rPr>
              <w:t>.</w:t>
            </w:r>
          </w:p>
          <w:p w:rsidR="00293DAC" w:rsidRPr="00293DAC" w:rsidRDefault="00293DAC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</w:t>
            </w:r>
            <w:r w:rsidRPr="00293DAC">
              <w:rPr>
                <w:rFonts w:ascii="Candara" w:hAnsi="Candara"/>
              </w:rPr>
              <w:t>eproducira dio teksta po izboru na temelju predloška</w:t>
            </w:r>
            <w:r>
              <w:rPr>
                <w:rFonts w:ascii="Candara" w:hAnsi="Candara"/>
              </w:rPr>
              <w:t>.</w:t>
            </w:r>
          </w:p>
        </w:tc>
      </w:tr>
      <w:tr w:rsidR="00683D58" w:rsidRPr="00CD5962" w:rsidTr="00290EC7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5359C" w:rsidRPr="0045359C" w:rsidRDefault="000B0DB2" w:rsidP="0045359C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 xml:space="preserve">Vokabular: </w:t>
            </w:r>
            <w:r w:rsidR="0045359C">
              <w:rPr>
                <w:rFonts w:ascii="Candara" w:hAnsi="Candara"/>
                <w:iCs/>
              </w:rPr>
              <w:t xml:space="preserve">pridjevi i </w:t>
            </w:r>
            <w:proofErr w:type="spellStart"/>
            <w:r w:rsidR="0045359C">
              <w:rPr>
                <w:rFonts w:ascii="Candara" w:hAnsi="Candara"/>
                <w:iCs/>
              </w:rPr>
              <w:t>kolokacije</w:t>
            </w:r>
            <w:proofErr w:type="spellEnd"/>
          </w:p>
          <w:p w:rsidR="000B0DB2" w:rsidRPr="00CD5962" w:rsidRDefault="0009031F" w:rsidP="0045359C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>Gramatičke strukture / komunikacijska upotreba:</w:t>
            </w:r>
            <w:r w:rsidR="0045359C">
              <w:rPr>
                <w:rFonts w:ascii="Candara" w:hAnsi="Candara"/>
                <w:iCs/>
              </w:rPr>
              <w:t xml:space="preserve"> </w:t>
            </w:r>
            <w:r w:rsidR="0045359C" w:rsidRPr="0045359C">
              <w:rPr>
                <w:rFonts w:ascii="Candara" w:hAnsi="Candara"/>
              </w:rPr>
              <w:t>Predstavljanje zemlje uz uporabu komparacije pridjeva-superlativa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83D58" w:rsidRPr="006D575A" w:rsidRDefault="00E038C9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  <w:p w:rsidR="00683D58" w:rsidRDefault="00683D58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D651AA" w:rsidRPr="006D575A" w:rsidRDefault="00D651AA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grupi</w:t>
            </w:r>
          </w:p>
        </w:tc>
      </w:tr>
      <w:tr w:rsidR="00683D58" w:rsidRPr="009B4F2B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ED48CE" w:rsidRDefault="00683D58" w:rsidP="00ED48CE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</w:t>
            </w:r>
            <w:r w:rsidR="00ED48CE">
              <w:rPr>
                <w:rFonts w:ascii="Candara" w:hAnsi="Candara"/>
              </w:rPr>
              <w:t>58</w:t>
            </w:r>
            <w:r w:rsidR="00B72156">
              <w:rPr>
                <w:rFonts w:ascii="Candara" w:hAnsi="Candara"/>
              </w:rPr>
              <w:t xml:space="preserve"> - 60</w:t>
            </w:r>
          </w:p>
        </w:tc>
      </w:tr>
      <w:tr w:rsidR="00683D58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Default="00941773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proofErr w:type="spellStart"/>
            <w:r>
              <w:rPr>
                <w:rFonts w:ascii="Candara" w:hAnsi="Candara" w:cs="Calibri"/>
                <w:i/>
              </w:rPr>
              <w:t>Learn</w:t>
            </w:r>
            <w:proofErr w:type="spellEnd"/>
            <w:r>
              <w:rPr>
                <w:rFonts w:ascii="Candara" w:hAnsi="Candara" w:cs="Calibri"/>
                <w:i/>
              </w:rPr>
              <w:t xml:space="preserve"> More </w:t>
            </w:r>
            <w:hyperlink r:id="rId5" w:history="1">
              <w:r w:rsidRPr="00941773">
                <w:rPr>
                  <w:rStyle w:val="Hyperlink"/>
                  <w:rFonts w:ascii="Candara" w:hAnsi="Candara" w:cs="Calibri"/>
                  <w:iCs/>
                </w:rPr>
                <w:t>https://bit.ly/2QmGDlo</w:t>
              </w:r>
            </w:hyperlink>
            <w:r>
              <w:rPr>
                <w:rFonts w:ascii="Candara" w:hAnsi="Candara" w:cs="Calibri"/>
                <w:i/>
              </w:rPr>
              <w:t xml:space="preserve"> </w:t>
            </w:r>
          </w:p>
        </w:tc>
      </w:tr>
      <w:tr w:rsidR="00683D58" w:rsidRPr="009B4F2B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A63A51" w:rsidRDefault="00A63A51" w:rsidP="0086188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A63A51">
              <w:rPr>
                <w:rFonts w:ascii="Candara" w:hAnsi="Candara"/>
                <w:sz w:val="22"/>
                <w:szCs w:val="22"/>
              </w:rPr>
              <w:t xml:space="preserve">Osobni i socijalni razvoj A.3.1. A 3.3. B.3.1. B.3.2. B.3.4. C3.4. </w:t>
            </w:r>
          </w:p>
          <w:p w:rsidR="00A63A51" w:rsidRDefault="00A63A51" w:rsidP="0086188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A63A51">
              <w:rPr>
                <w:rFonts w:ascii="Candara" w:hAnsi="Candara"/>
                <w:sz w:val="22"/>
                <w:szCs w:val="22"/>
              </w:rPr>
              <w:t xml:space="preserve">Uporaba informacijske i komunikacijske tehnologije A.1.1. D.3.1 C.3.1. C.3.3. Učiti kako učiti C.3.3 3. Interes.D.3.2.2. Suradnja s drugima. </w:t>
            </w:r>
          </w:p>
          <w:p w:rsidR="00683D58" w:rsidRPr="00A63A51" w:rsidRDefault="00A63A51" w:rsidP="0086188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A63A51">
              <w:rPr>
                <w:rFonts w:ascii="Candara" w:hAnsi="Candara"/>
                <w:sz w:val="22"/>
                <w:szCs w:val="22"/>
              </w:rPr>
              <w:t>Građanski odgoj C.3.3</w:t>
            </w:r>
          </w:p>
        </w:tc>
      </w:tr>
      <w:tr w:rsidR="00683D58" w:rsidRPr="00B469F6" w:rsidTr="00290EC7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683D58" w:rsidRDefault="00683D58" w:rsidP="00861889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683D58" w:rsidRPr="003C3366" w:rsidRDefault="00683D58" w:rsidP="00861889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683D58" w:rsidRPr="00367267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683D58" w:rsidRPr="00B469F6" w:rsidRDefault="00683D58" w:rsidP="00861889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683D58" w:rsidRPr="00C11A4A" w:rsidTr="00290EC7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683D58" w:rsidRPr="00C11A4A" w:rsidRDefault="008D5B8D" w:rsidP="0086188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Izdvajanje najvažnijih informacija iz teksta. </w:t>
            </w:r>
          </w:p>
        </w:tc>
      </w:tr>
      <w:tr w:rsidR="00683D58" w:rsidRPr="006D575A" w:rsidTr="00290EC7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83D58" w:rsidRPr="00D8324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D8324A" w:rsidRDefault="00C758D3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ktivnost asocijacija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kaže 'Croatia', učenici govore svoje asocijacije. </w:t>
            </w:r>
          </w:p>
        </w:tc>
      </w:tr>
      <w:tr w:rsidR="00683D58" w:rsidRPr="00102699" w:rsidTr="00290EC7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Default="00683D58" w:rsidP="00801F1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801F1B" w:rsidRPr="00801F1B" w:rsidRDefault="00801F1B" w:rsidP="00801F1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</w:t>
            </w:r>
            <w:r w:rsidR="00096B29">
              <w:rPr>
                <w:rFonts w:ascii="Candara" w:hAnsi="Candara"/>
                <w:b/>
              </w:rPr>
              <w:t>25</w:t>
            </w:r>
            <w:r>
              <w:rPr>
                <w:rFonts w:ascii="Candara" w:hAnsi="Candara"/>
                <w:b/>
              </w:rPr>
              <w:t xml:space="preserve">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72562E" w:rsidRDefault="00710B7C" w:rsidP="00D45329">
            <w:pPr>
              <w:numPr>
                <w:ilvl w:val="0"/>
                <w:numId w:val="9"/>
              </w:numPr>
              <w:spacing w:after="0" w:line="240" w:lineRule="auto"/>
              <w:ind w:left="344"/>
              <w:rPr>
                <w:rFonts w:ascii="Candara" w:hAnsi="Candara"/>
                <w:b/>
                <w:bCs/>
              </w:rPr>
            </w:pPr>
            <w:r w:rsidRPr="00710B7C">
              <w:rPr>
                <w:rFonts w:ascii="Candara" w:hAnsi="Candara"/>
                <w:b/>
                <w:bCs/>
              </w:rPr>
              <w:t xml:space="preserve">Udžbenik, str. 58. </w:t>
            </w:r>
            <w:r w:rsidR="003D1056" w:rsidRPr="003D1056">
              <w:rPr>
                <w:rFonts w:ascii="Candara" w:hAnsi="Candara"/>
              </w:rPr>
              <w:t>Učitelj/</w:t>
            </w:r>
            <w:proofErr w:type="spellStart"/>
            <w:r w:rsidR="003D1056" w:rsidRPr="003D1056">
              <w:rPr>
                <w:rFonts w:ascii="Candara" w:hAnsi="Candara"/>
              </w:rPr>
              <w:t>ica</w:t>
            </w:r>
            <w:proofErr w:type="spellEnd"/>
            <w:r w:rsidR="003D1056">
              <w:rPr>
                <w:rFonts w:ascii="Candara" w:hAnsi="Candara"/>
                <w:b/>
                <w:bCs/>
              </w:rPr>
              <w:t xml:space="preserve"> </w:t>
            </w:r>
            <w:r w:rsidR="0072562E">
              <w:rPr>
                <w:rFonts w:ascii="Candara" w:hAnsi="Candara"/>
              </w:rPr>
              <w:t xml:space="preserve">diktira učenicima neke izraze iz teksta, na hrvatskom jeziku. Nakon toga učenici samostalno potiho čitaju tekst i </w:t>
            </w:r>
            <w:r w:rsidR="0072562E">
              <w:rPr>
                <w:rFonts w:ascii="Candara" w:hAnsi="Candara"/>
              </w:rPr>
              <w:lastRenderedPageBreak/>
              <w:t xml:space="preserve">pronalaze zapisane izraze na engleskom jeziku te ih zapisuju. </w:t>
            </w:r>
          </w:p>
          <w:p w:rsidR="0072562E" w:rsidRDefault="0072562E" w:rsidP="0072562E">
            <w:pPr>
              <w:spacing w:after="0" w:line="240" w:lineRule="auto"/>
              <w:ind w:left="344"/>
            </w:pPr>
            <w:r w:rsidRPr="0072562E">
              <w:rPr>
                <w:rFonts w:ascii="Candara" w:hAnsi="Candara"/>
              </w:rPr>
              <w:t xml:space="preserve">Neke od mogućnosti su: </w:t>
            </w:r>
            <w:r w:rsidR="003D2C03">
              <w:t>HOLIDAY DESTINATIONS; GOOD WEATHER; MOUNTAIN RANGE; PROTECTED NATURE PARKS; BUSY PORTS; HISTORIC BUILDINGS, OAK FORESTS; VASTEST FIELDS; TRADITIONAL COSTUME.</w:t>
            </w:r>
          </w:p>
          <w:p w:rsidR="003D2C03" w:rsidRDefault="00A17F20" w:rsidP="00A17F20">
            <w:pPr>
              <w:pStyle w:val="ListParagraph"/>
              <w:spacing w:after="0" w:line="240" w:lineRule="auto"/>
              <w:ind w:left="344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ovjeravaju međusobno u parovima i s učiteljem/</w:t>
            </w:r>
            <w:proofErr w:type="spellStart"/>
            <w:r>
              <w:rPr>
                <w:rFonts w:ascii="Candara" w:hAnsi="Candara"/>
              </w:rPr>
              <w:t>icom</w:t>
            </w:r>
            <w:proofErr w:type="spellEnd"/>
            <w:r>
              <w:rPr>
                <w:rFonts w:ascii="Candara" w:hAnsi="Candara"/>
              </w:rPr>
              <w:t xml:space="preserve">. </w:t>
            </w:r>
          </w:p>
          <w:p w:rsidR="00A17F20" w:rsidRDefault="00D91172" w:rsidP="0070639B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4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zapisuje na ploču početke rečenica: </w:t>
            </w:r>
          </w:p>
          <w:p w:rsidR="00BE0DEC" w:rsidRDefault="00F9242C" w:rsidP="00BE0DEC">
            <w:pPr>
              <w:pStyle w:val="ListParagraph"/>
              <w:spacing w:after="0" w:line="240" w:lineRule="auto"/>
              <w:ind w:left="344"/>
              <w:rPr>
                <w:rFonts w:ascii="Candara" w:hAnsi="Candara"/>
              </w:rPr>
            </w:pPr>
            <w:r>
              <w:rPr>
                <w:noProof/>
              </w:rPr>
              <w:drawing>
                <wp:inline distT="0" distB="0" distL="0" distR="0">
                  <wp:extent cx="4191000" cy="8420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0" cy="842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9242C" w:rsidRDefault="00D1633C" w:rsidP="00F9242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4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čitaju tekst drugi put. Zadatak je pronaći što više superlativa kojima mogu dovršiti započete rečenice. </w:t>
            </w:r>
            <w:r w:rsidR="003D1A25">
              <w:rPr>
                <w:rFonts w:ascii="Candara" w:hAnsi="Candara"/>
              </w:rPr>
              <w:t>Učenici rade samostalno. Provjeravaju s učiteljem/</w:t>
            </w:r>
            <w:proofErr w:type="spellStart"/>
            <w:r w:rsidR="003D1A25">
              <w:rPr>
                <w:rFonts w:ascii="Candara" w:hAnsi="Candara"/>
              </w:rPr>
              <w:t>icom</w:t>
            </w:r>
            <w:proofErr w:type="spellEnd"/>
            <w:r w:rsidR="003D1A25">
              <w:rPr>
                <w:rFonts w:ascii="Candara" w:hAnsi="Candara"/>
              </w:rPr>
              <w:t xml:space="preserve">. </w:t>
            </w:r>
          </w:p>
          <w:p w:rsidR="001B60F1" w:rsidRDefault="003D1A25" w:rsidP="00096B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4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zamisle da stranom turistu žele u nekoliko rečenica ispričati o ljepotama Hrvatske. Vježbaju u parovima. Učenici koji žele demonstriraju pred razredom. </w:t>
            </w:r>
          </w:p>
          <w:p w:rsidR="00882CA9" w:rsidRDefault="00882CA9" w:rsidP="00096B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4"/>
              <w:rPr>
                <w:rFonts w:ascii="Candara" w:hAnsi="Candara"/>
              </w:rPr>
            </w:pPr>
            <w:r w:rsidRPr="001B60F1">
              <w:rPr>
                <w:rFonts w:ascii="Candara" w:hAnsi="Candara"/>
                <w:b/>
                <w:bCs/>
              </w:rPr>
              <w:t xml:space="preserve">Zadatak B. </w:t>
            </w:r>
            <w:r>
              <w:rPr>
                <w:rFonts w:ascii="Candara" w:hAnsi="Candara"/>
              </w:rPr>
              <w:t>Možete li reći barem 10 rečenica o slikama? Učenici vježbaju govorenje u parovima. Svaki učenik govori pred razredom, barem po jednu do dvije rečenice.</w:t>
            </w:r>
          </w:p>
          <w:p w:rsidR="00A33AA4" w:rsidRPr="00C00453" w:rsidRDefault="00F76B28" w:rsidP="00C0045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4"/>
              <w:rPr>
                <w:rFonts w:ascii="Candara" w:hAnsi="Candara"/>
              </w:rPr>
            </w:pPr>
            <w:r>
              <w:rPr>
                <w:rFonts w:ascii="Candara" w:hAnsi="Candara"/>
                <w:b/>
                <w:bCs/>
              </w:rPr>
              <w:t xml:space="preserve">Udžbenik, str.60. zadatka A. </w:t>
            </w:r>
            <w:r w:rsidR="00654E96" w:rsidRPr="00654E96">
              <w:rPr>
                <w:rFonts w:ascii="Candara" w:hAnsi="Candara"/>
              </w:rPr>
              <w:t xml:space="preserve">Učenici </w:t>
            </w:r>
            <w:r w:rsidR="00EE4CC6">
              <w:rPr>
                <w:rFonts w:ascii="Candara" w:hAnsi="Candara"/>
              </w:rPr>
              <w:t>samostalno pokušaju riješi</w:t>
            </w:r>
            <w:r w:rsidR="0083714C">
              <w:rPr>
                <w:rFonts w:ascii="Candara" w:hAnsi="Candara"/>
              </w:rPr>
              <w:t>t</w:t>
            </w:r>
            <w:r w:rsidR="00EE4CC6">
              <w:rPr>
                <w:rFonts w:ascii="Candara" w:hAnsi="Candara"/>
              </w:rPr>
              <w:t>i zadat</w:t>
            </w:r>
            <w:r w:rsidR="0083714C">
              <w:rPr>
                <w:rFonts w:ascii="Candara" w:hAnsi="Candara"/>
              </w:rPr>
              <w:t>a</w:t>
            </w:r>
            <w:r w:rsidR="00EE4CC6">
              <w:rPr>
                <w:rFonts w:ascii="Candara" w:hAnsi="Candara"/>
              </w:rPr>
              <w:t>k A</w:t>
            </w:r>
            <w:r w:rsidR="0083714C">
              <w:rPr>
                <w:rFonts w:ascii="Candara" w:hAnsi="Candara"/>
              </w:rPr>
              <w:t>, povezati brojeve s pravilnim izricanjem.</w:t>
            </w:r>
            <w:r w:rsidR="00224A90">
              <w:rPr>
                <w:rFonts w:ascii="Candara" w:hAnsi="Candara"/>
              </w:rPr>
              <w:t xml:space="preserve"> Provjeravaju zajedno s učiteljem/</w:t>
            </w:r>
            <w:proofErr w:type="spellStart"/>
            <w:r w:rsidR="00224A90">
              <w:rPr>
                <w:rFonts w:ascii="Candara" w:hAnsi="Candara"/>
              </w:rPr>
              <w:t>icom</w:t>
            </w:r>
            <w:proofErr w:type="spellEnd"/>
            <w:r w:rsidR="00224A90">
              <w:rPr>
                <w:rFonts w:ascii="Candara" w:hAnsi="Candara"/>
              </w:rPr>
              <w:t>. Učitelj/</w:t>
            </w:r>
            <w:proofErr w:type="spellStart"/>
            <w:r w:rsidR="00224A90">
              <w:rPr>
                <w:rFonts w:ascii="Candara" w:hAnsi="Candara"/>
              </w:rPr>
              <w:t>ica</w:t>
            </w:r>
            <w:proofErr w:type="spellEnd"/>
            <w:r w:rsidR="00224A90">
              <w:rPr>
                <w:rFonts w:ascii="Candara" w:hAnsi="Candara"/>
              </w:rPr>
              <w:t xml:space="preserve"> ih potiče da dođu do zaključka kada se koristi znak točke, a kada znak zareza</w:t>
            </w:r>
            <w:r w:rsidR="00FE57D8">
              <w:rPr>
                <w:rFonts w:ascii="Candara" w:hAnsi="Candara"/>
              </w:rPr>
              <w:t xml:space="preserve"> te kako se pravilno </w:t>
            </w:r>
            <w:r w:rsidR="002D183F">
              <w:rPr>
                <w:rFonts w:ascii="Candara" w:hAnsi="Candara"/>
              </w:rPr>
              <w:t>izriču</w:t>
            </w:r>
            <w:r w:rsidR="00FE57D8">
              <w:rPr>
                <w:rFonts w:ascii="Candara" w:hAnsi="Candara"/>
              </w:rPr>
              <w:t xml:space="preserve"> brojevi. </w:t>
            </w:r>
          </w:p>
        </w:tc>
      </w:tr>
      <w:tr w:rsidR="00683D58" w:rsidRPr="005C5996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Završetak </w:t>
            </w:r>
          </w:p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</w:t>
            </w:r>
            <w:r w:rsidR="00096B29">
              <w:rPr>
                <w:rFonts w:ascii="Candara" w:hAnsi="Candara"/>
                <w:b/>
              </w:rPr>
              <w:t>10</w:t>
            </w:r>
            <w:r w:rsidRPr="006D575A">
              <w:rPr>
                <w:rFonts w:ascii="Candara" w:hAnsi="Candara"/>
                <w:b/>
              </w:rPr>
              <w:t xml:space="preserve">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5C5996" w:rsidRDefault="00C00453" w:rsidP="008618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A33AA4">
              <w:rPr>
                <w:rFonts w:ascii="Candara" w:hAnsi="Candara"/>
              </w:rPr>
              <w:t xml:space="preserve">Drugi dio zadatka </w:t>
            </w:r>
            <w:r>
              <w:rPr>
                <w:rFonts w:ascii="Candara" w:hAnsi="Candara"/>
              </w:rPr>
              <w:t>je dopuniti rečenice tim brojevima. Učenici rade samostalno, provjeravaju naglas zajedno s učiteljem/</w:t>
            </w:r>
            <w:proofErr w:type="spellStart"/>
            <w:r>
              <w:rPr>
                <w:rFonts w:ascii="Candara" w:hAnsi="Candara"/>
              </w:rPr>
              <w:t>icom</w:t>
            </w:r>
            <w:proofErr w:type="spellEnd"/>
            <w:r>
              <w:rPr>
                <w:rFonts w:ascii="Candara" w:hAnsi="Candara"/>
              </w:rPr>
              <w:t>.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639F5" w:rsidRDefault="00A639F5" w:rsidP="00A639F5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ojekt. Učenici pripremaju razredni plakat za turiste koji posjećuju Hrvatsku.</w:t>
            </w:r>
          </w:p>
          <w:p w:rsidR="00683D58" w:rsidRPr="006D575A" w:rsidRDefault="00671A13" w:rsidP="00861889">
            <w:pPr>
              <w:spacing w:after="0" w:line="240" w:lineRule="auto"/>
              <w:ind w:left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Ili pripremaju kviz 'Croatia </w:t>
            </w:r>
            <w:proofErr w:type="spellStart"/>
            <w:r>
              <w:rPr>
                <w:rFonts w:ascii="Candara" w:hAnsi="Candara"/>
              </w:rPr>
              <w:t>in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uperlatives</w:t>
            </w:r>
            <w:proofErr w:type="spellEnd"/>
            <w:r>
              <w:rPr>
                <w:rFonts w:ascii="Candara" w:hAnsi="Candara"/>
              </w:rPr>
              <w:t xml:space="preserve">'. </w:t>
            </w:r>
          </w:p>
        </w:tc>
      </w:tr>
    </w:tbl>
    <w:p w:rsidR="00BE3301" w:rsidRDefault="00224646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pt;margin-top:33.15pt;width:472.2pt;height:157.8pt;z-index:251659264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">
            <v:textbox>
              <w:txbxContent>
                <w:p w:rsidR="00D651AA" w:rsidRDefault="00D651AA" w:rsidP="00D651AA">
                  <w:pPr>
                    <w:jc w:val="center"/>
                    <w:rPr>
                      <w:rFonts w:ascii="Candara" w:hAnsi="Candara"/>
                      <w:b/>
                    </w:rPr>
                  </w:pPr>
                  <w:r w:rsidRPr="00D651AA">
                    <w:rPr>
                      <w:rFonts w:ascii="Candara" w:hAnsi="Candara"/>
                      <w:b/>
                    </w:rPr>
                    <w:t>CROATIA IN SUPERLATIVES</w:t>
                  </w:r>
                </w:p>
                <w:p w:rsidR="002C37DA" w:rsidRPr="002C37DA" w:rsidRDefault="002C37DA" w:rsidP="002C37DA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Candara" w:hAnsi="Candara"/>
                    </w:rPr>
                  </w:pPr>
                  <w:r>
                    <w:t>HOLIDAY DESTINATIONS; GOOD WEATHER; MOUNTAIN RANGE; PROTECTED NATURE PARKS; BUSY PORTS; HISTORIC BUILDINGS, OAK FORESTS; VASTEST FIELDS; TRADITIONAL COSTUME</w:t>
                  </w:r>
                </w:p>
                <w:p w:rsidR="002C37DA" w:rsidRPr="002C37DA" w:rsidRDefault="002C37DA" w:rsidP="002C37DA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Candara" w:hAnsi="Candara"/>
                    </w:rPr>
                  </w:pPr>
                </w:p>
                <w:p w:rsidR="002C37DA" w:rsidRPr="002C37DA" w:rsidRDefault="002C37DA" w:rsidP="002C37DA">
                  <w:pPr>
                    <w:pStyle w:val="ListParagraph"/>
                    <w:rPr>
                      <w:rFonts w:ascii="Candara" w:hAnsi="Candara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4684059" cy="941070"/>
                        <wp:effectExtent l="0" t="0" r="254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86145" cy="9414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shape>
        </w:pict>
      </w:r>
      <w:r w:rsidR="00D651AA">
        <w:t>Plan ploče:</w:t>
      </w:r>
    </w:p>
    <w:p w:rsidR="00D651AA" w:rsidRDefault="00D651AA"/>
    <w:p w:rsidR="00B20E2A" w:rsidRDefault="00B20E2A"/>
    <w:p w:rsidR="005D7401" w:rsidRDefault="005D7401"/>
    <w:p w:rsidR="005D7401" w:rsidRDefault="005D7401"/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5D7401" w:rsidRPr="006D575A" w:rsidTr="00A01EF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5D7401" w:rsidRPr="006D575A" w:rsidTr="00A01EF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40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5D7401" w:rsidRPr="006D575A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D50C0D">
              <w:rPr>
                <w:rFonts w:ascii="Candara" w:hAnsi="Candara"/>
                <w:b/>
              </w:rPr>
              <w:t>MOJ SVIJET</w:t>
            </w:r>
          </w:p>
        </w:tc>
      </w:tr>
      <w:tr w:rsidR="005D7401" w:rsidRPr="006D575A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 w:rsidRPr="00D50C0D">
              <w:rPr>
                <w:rFonts w:ascii="Candara" w:hAnsi="Candara" w:cs="Calibri"/>
                <w:b/>
              </w:rPr>
              <w:t>Project</w:t>
            </w:r>
            <w:r>
              <w:rPr>
                <w:rFonts w:ascii="Candara" w:hAnsi="Candara" w:cs="Calibri"/>
                <w:b/>
              </w:rPr>
              <w:t xml:space="preserve">: </w:t>
            </w:r>
            <w:proofErr w:type="spellStart"/>
            <w:r>
              <w:rPr>
                <w:rFonts w:ascii="Candara" w:hAnsi="Candara" w:cs="Calibri"/>
                <w:b/>
              </w:rPr>
              <w:t>Sea</w:t>
            </w:r>
            <w:proofErr w:type="spellEnd"/>
            <w:r>
              <w:rPr>
                <w:rFonts w:ascii="Candara" w:hAnsi="Candara" w:cs="Calibri"/>
                <w:b/>
              </w:rPr>
              <w:t xml:space="preserve"> animals, </w:t>
            </w:r>
            <w:proofErr w:type="spellStart"/>
            <w:r>
              <w:rPr>
                <w:rFonts w:ascii="Candara" w:hAnsi="Candara" w:cs="Calibri"/>
                <w:b/>
              </w:rPr>
              <w:t>Our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>
              <w:rPr>
                <w:rFonts w:ascii="Candara" w:hAnsi="Candara" w:cs="Calibri"/>
                <w:b/>
              </w:rPr>
              <w:t>favourite</w:t>
            </w:r>
            <w:proofErr w:type="spellEnd"/>
            <w:r>
              <w:rPr>
                <w:rFonts w:ascii="Candara" w:hAnsi="Candara" w:cs="Calibri"/>
                <w:b/>
              </w:rPr>
              <w:t xml:space="preserve"> </w:t>
            </w:r>
            <w:proofErr w:type="spellStart"/>
            <w:r>
              <w:rPr>
                <w:rFonts w:ascii="Candara" w:hAnsi="Candara" w:cs="Calibri"/>
                <w:b/>
              </w:rPr>
              <w:t>films</w:t>
            </w:r>
            <w:proofErr w:type="spellEnd"/>
          </w:p>
        </w:tc>
      </w:tr>
      <w:tr w:rsidR="005D7401" w:rsidRPr="006D575A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5D7401" w:rsidRPr="00EE5D08" w:rsidRDefault="005D7401" w:rsidP="00A01EF0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</w:tc>
      </w:tr>
      <w:tr w:rsidR="005D7401" w:rsidRPr="009B4F2B" w:rsidTr="00A01EF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9B4F2B" w:rsidRDefault="005D7401" w:rsidP="00A01EF0">
            <w:pPr>
              <w:pStyle w:val="Default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.6.2.; A.6.3.; A.6.4.; C.6.4.; C.6.6.</w:t>
            </w:r>
          </w:p>
        </w:tc>
      </w:tr>
      <w:tr w:rsidR="005D7401" w:rsidRPr="006D575A" w:rsidTr="00A01EF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o priprema i izvodi kratku prezentaciju jednostavnih sadržaja.</w:t>
            </w:r>
          </w:p>
        </w:tc>
      </w:tr>
      <w:tr w:rsidR="005D7401" w:rsidRPr="00CD5962" w:rsidTr="00A01EF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5D7401" w:rsidRPr="003969A0" w:rsidRDefault="005D7401" w:rsidP="00A01EF0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>Ciljani vokabular teme</w:t>
            </w:r>
          </w:p>
          <w:p w:rsidR="005D7401" w:rsidRPr="00CD5962" w:rsidRDefault="005D7401" w:rsidP="00A01EF0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</w:rPr>
              <w:t>Ciljana gramatika teme</w:t>
            </w:r>
          </w:p>
        </w:tc>
      </w:tr>
      <w:tr w:rsidR="005D7401" w:rsidRPr="006D575A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5D7401" w:rsidRPr="00DE71D2" w:rsidRDefault="005D7401" w:rsidP="00A01E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</w:tc>
      </w:tr>
      <w:tr w:rsidR="005D7401" w:rsidRPr="009B4F2B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DE71D2" w:rsidRDefault="005D7401" w:rsidP="00A01E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iCs/>
              </w:rPr>
            </w:pPr>
            <w:r w:rsidRPr="00DE71D2">
              <w:rPr>
                <w:rFonts w:ascii="Candara" w:hAnsi="Candara" w:cs="Calibri"/>
                <w:iCs/>
              </w:rPr>
              <w:t>projekti učenika</w:t>
            </w:r>
            <w:r w:rsidRPr="00DE71D2">
              <w:rPr>
                <w:rFonts w:ascii="Candara" w:hAnsi="Candara"/>
                <w:iCs/>
              </w:rPr>
              <w:t xml:space="preserve"> </w:t>
            </w:r>
          </w:p>
        </w:tc>
      </w:tr>
      <w:tr w:rsidR="005D7401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E50A59" w:rsidRDefault="005D7401" w:rsidP="005D740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5D7401" w:rsidRPr="009B4F2B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5D7401" w:rsidRDefault="005D7401" w:rsidP="00A01EF0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Osobni i socijalni razvoj  A.3.1.; A.3.2.; A.3.3.</w:t>
            </w:r>
          </w:p>
          <w:p w:rsidR="005D7401" w:rsidRDefault="005D7401" w:rsidP="00A01EF0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 A.3.1.; A.3.2.; A.3.3.; A.3.4.; C.3.1.</w:t>
            </w:r>
          </w:p>
          <w:p w:rsidR="005D7401" w:rsidRDefault="005D7401" w:rsidP="00A01EF0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 i obrazovanje C.3.2.</w:t>
            </w:r>
          </w:p>
          <w:p w:rsidR="005D7401" w:rsidRPr="009B4F2B" w:rsidRDefault="005D7401" w:rsidP="00A01EF0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931AD">
              <w:rPr>
                <w:rFonts w:ascii="Candara" w:hAnsi="Candara"/>
                <w:sz w:val="22"/>
                <w:szCs w:val="22"/>
              </w:rPr>
              <w:t>Uporaba informacijske i komunikacijske tehnologije</w:t>
            </w:r>
            <w:r>
              <w:rPr>
                <w:rFonts w:ascii="Candara" w:hAnsi="Candara"/>
                <w:sz w:val="22"/>
                <w:szCs w:val="22"/>
              </w:rPr>
              <w:t xml:space="preserve"> A.3.1.; C.3.3.; C.3.4.</w:t>
            </w:r>
          </w:p>
        </w:tc>
      </w:tr>
      <w:tr w:rsidR="005D7401" w:rsidRPr="00B469F6" w:rsidTr="00A01EF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D7401" w:rsidRDefault="005D7401" w:rsidP="00A01EF0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5D7401" w:rsidRPr="003C3366" w:rsidRDefault="005D7401" w:rsidP="00A01EF0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5D7401" w:rsidRPr="00367267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D7401" w:rsidRPr="00B469F6" w:rsidRDefault="005D7401" w:rsidP="00A01EF0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5D7401" w:rsidRPr="00C11A4A" w:rsidTr="00A01EF0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D7401" w:rsidRPr="00C11A4A" w:rsidRDefault="005D7401" w:rsidP="00A01EF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ripremanje i prezentiranje projekta. </w:t>
            </w:r>
          </w:p>
        </w:tc>
      </w:tr>
      <w:tr w:rsidR="005D7401" w:rsidRPr="006D575A" w:rsidTr="00A01EF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5D7401" w:rsidRPr="00D8324A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D8324A" w:rsidRDefault="005D7401" w:rsidP="00A01EF0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itelj podsjeća na osnovna pravila predstavljanja i slušanja projekata (govoriti </w:t>
            </w:r>
            <w:proofErr w:type="spellStart"/>
            <w:r>
              <w:rPr>
                <w:rFonts w:ascii="Candara" w:hAnsi="Candara"/>
              </w:rPr>
              <w:t>razgovjetno</w:t>
            </w:r>
            <w:proofErr w:type="spellEnd"/>
            <w:r>
              <w:rPr>
                <w:rFonts w:ascii="Candara" w:hAnsi="Candara"/>
              </w:rPr>
              <w:t>, ne okretati leđa razredu, pozorno slušati,…) Upućuje učenike da pitanja postavljaju na kraju izlaganja projekta. Dogovara s učenicima redoslijed izlaganja.</w:t>
            </w:r>
          </w:p>
        </w:tc>
      </w:tr>
      <w:tr w:rsidR="005D7401" w:rsidRPr="00102699" w:rsidTr="00A01EF0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5D7401" w:rsidRPr="00801F1B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102699" w:rsidRDefault="005D7401" w:rsidP="005D7401">
            <w:pPr>
              <w:numPr>
                <w:ilvl w:val="0"/>
                <w:numId w:val="9"/>
              </w:numPr>
              <w:spacing w:after="0" w:line="240" w:lineRule="auto"/>
              <w:ind w:left="344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predstavljaju svoje projekte. Razred postavlja pitanja nakon izlaganja. Učenici i učitelj kratko konstruktivno komentiraju svako izlaganje i projekt. </w:t>
            </w:r>
          </w:p>
        </w:tc>
      </w:tr>
      <w:tr w:rsidR="005D7401" w:rsidRPr="005C5996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5C5996" w:rsidRDefault="005D7401" w:rsidP="00A01EF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izražavaju svoje dojmove. </w:t>
            </w:r>
          </w:p>
        </w:tc>
      </w:tr>
      <w:tr w:rsidR="005D7401" w:rsidRPr="006D575A" w:rsidTr="00A01EF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D7401" w:rsidRPr="006D575A" w:rsidRDefault="005D7401" w:rsidP="00A01EF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7401" w:rsidRPr="00CC708C" w:rsidRDefault="005D7401" w:rsidP="005D740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ndara" w:hAnsi="Candara"/>
              </w:rPr>
            </w:pPr>
            <w:r w:rsidRPr="00CC708C">
              <w:rPr>
                <w:rFonts w:ascii="Candara" w:hAnsi="Candara"/>
              </w:rPr>
              <w:t xml:space="preserve"> </w:t>
            </w:r>
          </w:p>
        </w:tc>
      </w:tr>
    </w:tbl>
    <w:p w:rsidR="005D7401" w:rsidRDefault="005D7401" w:rsidP="005D7401">
      <w:r>
        <w:rPr>
          <w:noProof/>
        </w:rPr>
        <w:lastRenderedPageBreak/>
        <w:pict>
          <v:shape id="_x0000_s1028" type="#_x0000_t202" style="position:absolute;margin-left:0;margin-top:31.2pt;width:475.2pt;height:109.2pt;z-index:251661312;visibility:visible;mso-wrap-distance-top:3.6pt;mso-wrap-distance-bottom:3.6pt;mso-position-horizontal:left;mso-position-horizontal-relative:margin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">
            <v:textbox>
              <w:txbxContent>
                <w:p w:rsidR="005D7401" w:rsidRPr="000732C7" w:rsidRDefault="005D7401" w:rsidP="005D7401">
                  <w:pPr>
                    <w:jc w:val="center"/>
                    <w:rPr>
                      <w:rFonts w:ascii="Candara" w:hAnsi="Candara"/>
                      <w:b/>
                      <w:bCs/>
                    </w:rPr>
                  </w:pPr>
                  <w:r w:rsidRPr="000732C7">
                    <w:rPr>
                      <w:rFonts w:ascii="Candara" w:hAnsi="Candara"/>
                      <w:b/>
                      <w:bCs/>
                    </w:rPr>
                    <w:t xml:space="preserve">Project: </w:t>
                  </w:r>
                  <w:proofErr w:type="spellStart"/>
                  <w:r w:rsidRPr="000732C7">
                    <w:rPr>
                      <w:rFonts w:ascii="Candara" w:hAnsi="Candara" w:cs="Calibri"/>
                      <w:b/>
                      <w:bCs/>
                    </w:rPr>
                    <w:t>Sea</w:t>
                  </w:r>
                  <w:proofErr w:type="spellEnd"/>
                  <w:r w:rsidRPr="000732C7">
                    <w:rPr>
                      <w:rFonts w:ascii="Candara" w:hAnsi="Candara" w:cs="Calibri"/>
                      <w:b/>
                      <w:bCs/>
                    </w:rPr>
                    <w:t xml:space="preserve"> animals</w:t>
                  </w:r>
                  <w:r>
                    <w:rPr>
                      <w:rFonts w:ascii="Candara" w:hAnsi="Candara" w:cs="Calibri"/>
                      <w:b/>
                      <w:bCs/>
                    </w:rPr>
                    <w:t xml:space="preserve"> /</w:t>
                  </w:r>
                  <w:r w:rsidRPr="000732C7">
                    <w:rPr>
                      <w:rFonts w:ascii="Candara" w:hAnsi="Candara" w:cs="Calibri"/>
                      <w:b/>
                      <w:bCs/>
                    </w:rPr>
                    <w:t xml:space="preserve"> </w:t>
                  </w:r>
                  <w:proofErr w:type="spellStart"/>
                  <w:r w:rsidRPr="000732C7">
                    <w:rPr>
                      <w:rFonts w:ascii="Candara" w:hAnsi="Candara" w:cs="Calibri"/>
                      <w:b/>
                      <w:bCs/>
                    </w:rPr>
                    <w:t>Our</w:t>
                  </w:r>
                  <w:proofErr w:type="spellEnd"/>
                  <w:r w:rsidRPr="000732C7">
                    <w:rPr>
                      <w:rFonts w:ascii="Candara" w:hAnsi="Candara" w:cs="Calibri"/>
                      <w:b/>
                      <w:bCs/>
                    </w:rPr>
                    <w:t xml:space="preserve"> </w:t>
                  </w:r>
                  <w:proofErr w:type="spellStart"/>
                  <w:r w:rsidRPr="000732C7">
                    <w:rPr>
                      <w:rFonts w:ascii="Candara" w:hAnsi="Candara" w:cs="Calibri"/>
                      <w:b/>
                      <w:bCs/>
                    </w:rPr>
                    <w:t>favourite</w:t>
                  </w:r>
                  <w:proofErr w:type="spellEnd"/>
                  <w:r w:rsidRPr="000732C7">
                    <w:rPr>
                      <w:rFonts w:ascii="Candara" w:hAnsi="Candara" w:cs="Calibri"/>
                      <w:b/>
                      <w:bCs/>
                    </w:rPr>
                    <w:t xml:space="preserve"> </w:t>
                  </w:r>
                  <w:proofErr w:type="spellStart"/>
                  <w:r w:rsidRPr="000732C7">
                    <w:rPr>
                      <w:rFonts w:ascii="Candara" w:hAnsi="Candara" w:cs="Calibri"/>
                      <w:b/>
                      <w:bCs/>
                    </w:rPr>
                    <w:t>films</w:t>
                  </w:r>
                  <w:proofErr w:type="spellEnd"/>
                </w:p>
              </w:txbxContent>
            </v:textbox>
            <w10:wrap type="square" anchorx="margin"/>
          </v:shape>
        </w:pict>
      </w:r>
      <w:r>
        <w:t xml:space="preserve">Plan ploče: </w:t>
      </w:r>
    </w:p>
    <w:p w:rsidR="005D7401" w:rsidRDefault="005D7401" w:rsidP="005D7401"/>
    <w:p w:rsidR="005D7401" w:rsidRDefault="005D7401"/>
    <w:p w:rsidR="00B20E2A" w:rsidRDefault="00B20E2A"/>
    <w:sectPr w:rsidR="00B20E2A" w:rsidSect="002246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771E00"/>
    <w:multiLevelType w:val="hybridMultilevel"/>
    <w:tmpl w:val="2DEC4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4A8C12BD"/>
    <w:multiLevelType w:val="hybridMultilevel"/>
    <w:tmpl w:val="FDD2F6F0"/>
    <w:lvl w:ilvl="0" w:tplc="DF56648E">
      <w:start w:val="1"/>
      <w:numFmt w:val="bullet"/>
      <w:lvlText w:val="-"/>
      <w:lvlJc w:val="left"/>
      <w:pPr>
        <w:ind w:left="456" w:hanging="360"/>
      </w:pPr>
      <w:rPr>
        <w:rFonts w:ascii="Candara" w:eastAsia="Calibri" w:hAnsi="Candara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3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C1C48DB"/>
    <w:multiLevelType w:val="hybridMultilevel"/>
    <w:tmpl w:val="FD904A3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8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7"/>
  </w:num>
  <w:num w:numId="10">
    <w:abstractNumId w:val="0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LIwtjQzMDIxMDIzNjVR0lEKTi0uzszPAykwrAUArFpLdiwAAAA="/>
  </w:docVars>
  <w:rsids>
    <w:rsidRoot w:val="006C1A6B"/>
    <w:rsid w:val="000368CC"/>
    <w:rsid w:val="0009031F"/>
    <w:rsid w:val="00096B29"/>
    <w:rsid w:val="000B0DB2"/>
    <w:rsid w:val="001B60F1"/>
    <w:rsid w:val="00224646"/>
    <w:rsid w:val="00224A90"/>
    <w:rsid w:val="00290EC7"/>
    <w:rsid w:val="00293DAC"/>
    <w:rsid w:val="002C37DA"/>
    <w:rsid w:val="002D183F"/>
    <w:rsid w:val="003D1056"/>
    <w:rsid w:val="003D1A25"/>
    <w:rsid w:val="003D2C03"/>
    <w:rsid w:val="0045359C"/>
    <w:rsid w:val="004A3AB8"/>
    <w:rsid w:val="005D7401"/>
    <w:rsid w:val="00654E96"/>
    <w:rsid w:val="00671A13"/>
    <w:rsid w:val="006833BB"/>
    <w:rsid w:val="00683D58"/>
    <w:rsid w:val="006C1A6B"/>
    <w:rsid w:val="0070639B"/>
    <w:rsid w:val="00710B7C"/>
    <w:rsid w:val="0072562E"/>
    <w:rsid w:val="007679FB"/>
    <w:rsid w:val="007A75BB"/>
    <w:rsid w:val="007C6E66"/>
    <w:rsid w:val="00801F1B"/>
    <w:rsid w:val="0083714C"/>
    <w:rsid w:val="00882CA9"/>
    <w:rsid w:val="008850F8"/>
    <w:rsid w:val="008D5B8D"/>
    <w:rsid w:val="00941773"/>
    <w:rsid w:val="00A17F20"/>
    <w:rsid w:val="00A33AA4"/>
    <w:rsid w:val="00A639F5"/>
    <w:rsid w:val="00A63A51"/>
    <w:rsid w:val="00AB79E3"/>
    <w:rsid w:val="00B20E2A"/>
    <w:rsid w:val="00B72156"/>
    <w:rsid w:val="00BE0DEC"/>
    <w:rsid w:val="00BE3301"/>
    <w:rsid w:val="00BF4FC1"/>
    <w:rsid w:val="00C00453"/>
    <w:rsid w:val="00C55BC3"/>
    <w:rsid w:val="00C758D3"/>
    <w:rsid w:val="00D1633C"/>
    <w:rsid w:val="00D45329"/>
    <w:rsid w:val="00D651AA"/>
    <w:rsid w:val="00D75175"/>
    <w:rsid w:val="00D91172"/>
    <w:rsid w:val="00E038C9"/>
    <w:rsid w:val="00ED48CE"/>
    <w:rsid w:val="00EE4CC6"/>
    <w:rsid w:val="00F15410"/>
    <w:rsid w:val="00F76B28"/>
    <w:rsid w:val="00F9242C"/>
    <w:rsid w:val="00FE57D8"/>
    <w:rsid w:val="00FE77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3D58"/>
    <w:pPr>
      <w:spacing w:after="200" w:line="276" w:lineRule="auto"/>
    </w:pPr>
    <w:rPr>
      <w:rFonts w:ascii="Calibri" w:eastAsia="Calibri" w:hAnsi="Calibri" w:cs="Times New Roman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D58"/>
    <w:pPr>
      <w:ind w:left="720"/>
      <w:contextualSpacing/>
    </w:pPr>
  </w:style>
  <w:style w:type="paragraph" w:customStyle="1" w:styleId="Default">
    <w:name w:val="Default"/>
    <w:rsid w:val="00683D58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hr-HR"/>
    </w:rPr>
  </w:style>
  <w:style w:type="character" w:styleId="Hyperlink">
    <w:name w:val="Hyperlink"/>
    <w:basedOn w:val="DefaultParagraphFont"/>
    <w:uiPriority w:val="99"/>
    <w:unhideWhenUsed/>
    <w:rsid w:val="0094177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177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4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401"/>
    <w:rPr>
      <w:rFonts w:ascii="Tahoma" w:eastAsia="Calibri" w:hAnsi="Tahoma" w:cs="Tahoma"/>
      <w:sz w:val="16"/>
      <w:szCs w:val="16"/>
      <w:lang w:val="hr-HR" w:eastAsia="hr-H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bit.ly/2QmGDl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Stambuk</dc:creator>
  <cp:keywords/>
  <dc:description/>
  <cp:lastModifiedBy>sk-kivanjek</cp:lastModifiedBy>
  <cp:revision>55</cp:revision>
  <dcterms:created xsi:type="dcterms:W3CDTF">2020-08-16T12:56:00Z</dcterms:created>
  <dcterms:modified xsi:type="dcterms:W3CDTF">2021-12-01T13:40:00Z</dcterms:modified>
</cp:coreProperties>
</file>